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F16D1" w14:textId="77777777" w:rsidR="00A55E03" w:rsidRDefault="00872D76" w:rsidP="00872D76">
      <w:pPr>
        <w:jc w:val="center"/>
        <w:rPr>
          <w:b/>
          <w:sz w:val="32"/>
          <w:szCs w:val="32"/>
        </w:rPr>
      </w:pPr>
      <w:r w:rsidRPr="00872D76">
        <w:rPr>
          <w:b/>
          <w:sz w:val="32"/>
          <w:szCs w:val="32"/>
        </w:rPr>
        <w:t xml:space="preserve">Create an annotated bibliography entry </w:t>
      </w:r>
      <w:r>
        <w:rPr>
          <w:b/>
          <w:sz w:val="32"/>
          <w:szCs w:val="32"/>
        </w:rPr>
        <w:t xml:space="preserve">for </w:t>
      </w:r>
      <w:r w:rsidRPr="00872D76">
        <w:rPr>
          <w:b/>
          <w:i/>
          <w:sz w:val="32"/>
          <w:szCs w:val="32"/>
        </w:rPr>
        <w:t>Whitewashed Adobe</w:t>
      </w:r>
      <w:r w:rsidRPr="00872D76">
        <w:rPr>
          <w:b/>
          <w:sz w:val="32"/>
          <w:szCs w:val="32"/>
        </w:rPr>
        <w:t>.</w:t>
      </w:r>
    </w:p>
    <w:p w14:paraId="469B2605" w14:textId="3014819C" w:rsidR="00872D76" w:rsidRDefault="00872D76" w:rsidP="00872D76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S</w:t>
      </w:r>
      <w:r w:rsidRPr="00872D76">
        <w:rPr>
          <w:i/>
          <w:sz w:val="24"/>
          <w:szCs w:val="24"/>
        </w:rPr>
        <w:t>mall groups will work together to create a citation and annotation for the book.</w:t>
      </w:r>
      <w:r w:rsidR="00595358">
        <w:rPr>
          <w:i/>
          <w:sz w:val="24"/>
          <w:szCs w:val="24"/>
        </w:rPr>
        <w:t xml:space="preserve"> Keep the BEAM Method in mind when considering how the source can help you answer the question.</w:t>
      </w:r>
      <w:r w:rsidRPr="00872D76">
        <w:rPr>
          <w:i/>
          <w:sz w:val="24"/>
          <w:szCs w:val="24"/>
        </w:rPr>
        <w:t xml:space="preserve"> The class will then come back together to </w:t>
      </w:r>
      <w:r w:rsidR="00595358">
        <w:rPr>
          <w:i/>
          <w:sz w:val="24"/>
          <w:szCs w:val="24"/>
        </w:rPr>
        <w:t>discuss</w:t>
      </w:r>
      <w:r w:rsidRPr="00872D76">
        <w:rPr>
          <w:i/>
          <w:sz w:val="24"/>
          <w:szCs w:val="24"/>
        </w:rPr>
        <w:t xml:space="preserve"> the annotations. </w:t>
      </w:r>
    </w:p>
    <w:p w14:paraId="1DBD16B0" w14:textId="44C64BE6" w:rsidR="00595358" w:rsidRPr="00872D76" w:rsidRDefault="00595358" w:rsidP="00872D76">
      <w:pPr>
        <w:jc w:val="center"/>
        <w:rPr>
          <w:i/>
          <w:sz w:val="24"/>
          <w:szCs w:val="24"/>
        </w:rPr>
      </w:pPr>
      <w:r w:rsidRPr="00595358">
        <w:rPr>
          <w:b/>
          <w:bCs/>
          <w:i/>
          <w:sz w:val="24"/>
          <w:szCs w:val="24"/>
          <w:u w:val="single"/>
        </w:rPr>
        <w:t>B</w:t>
      </w:r>
      <w:r>
        <w:rPr>
          <w:i/>
          <w:sz w:val="24"/>
          <w:szCs w:val="24"/>
        </w:rPr>
        <w:t xml:space="preserve">ackground, </w:t>
      </w:r>
      <w:r w:rsidRPr="00595358">
        <w:rPr>
          <w:b/>
          <w:bCs/>
          <w:i/>
          <w:sz w:val="24"/>
          <w:szCs w:val="24"/>
          <w:u w:val="single"/>
        </w:rPr>
        <w:t>E</w:t>
      </w:r>
      <w:r>
        <w:rPr>
          <w:i/>
          <w:sz w:val="24"/>
          <w:szCs w:val="24"/>
        </w:rPr>
        <w:t xml:space="preserve">vidence, </w:t>
      </w:r>
      <w:r w:rsidRPr="00595358">
        <w:rPr>
          <w:b/>
          <w:bCs/>
          <w:i/>
          <w:sz w:val="24"/>
          <w:szCs w:val="24"/>
          <w:u w:val="single"/>
        </w:rPr>
        <w:t>A</w:t>
      </w:r>
      <w:r>
        <w:rPr>
          <w:i/>
          <w:sz w:val="24"/>
          <w:szCs w:val="24"/>
        </w:rPr>
        <w:t xml:space="preserve">rgument, </w:t>
      </w:r>
      <w:r w:rsidRPr="00595358">
        <w:rPr>
          <w:b/>
          <w:bCs/>
          <w:i/>
          <w:sz w:val="24"/>
          <w:szCs w:val="24"/>
          <w:u w:val="single"/>
        </w:rPr>
        <w:t>M</w:t>
      </w:r>
      <w:r>
        <w:rPr>
          <w:i/>
          <w:sz w:val="24"/>
          <w:szCs w:val="24"/>
        </w:rPr>
        <w:t>ethod</w:t>
      </w:r>
    </w:p>
    <w:p w14:paraId="490E5C57" w14:textId="77777777" w:rsidR="00872D76" w:rsidRDefault="00872D76"/>
    <w:p w14:paraId="46F95D3B" w14:textId="77777777" w:rsidR="00872D76" w:rsidRPr="00872D76" w:rsidRDefault="00872D76">
      <w:pPr>
        <w:rPr>
          <w:b/>
          <w:sz w:val="32"/>
          <w:szCs w:val="32"/>
        </w:rPr>
      </w:pPr>
      <w:r w:rsidRPr="00872D76">
        <w:rPr>
          <w:b/>
          <w:sz w:val="32"/>
          <w:szCs w:val="32"/>
        </w:rPr>
        <w:t>Group</w:t>
      </w:r>
      <w:r>
        <w:rPr>
          <w:b/>
          <w:sz w:val="32"/>
          <w:szCs w:val="32"/>
        </w:rPr>
        <w:t>s with question</w:t>
      </w:r>
      <w:r w:rsidRPr="00872D76">
        <w:rPr>
          <w:b/>
          <w:sz w:val="32"/>
          <w:szCs w:val="32"/>
        </w:rPr>
        <w:t xml:space="preserve"> 1</w:t>
      </w:r>
    </w:p>
    <w:p w14:paraId="677A824A" w14:textId="77777777" w:rsidR="00872D76" w:rsidRPr="00872D76" w:rsidRDefault="00872D76">
      <w:pPr>
        <w:rPr>
          <w:b/>
        </w:rPr>
      </w:pPr>
      <w:r w:rsidRPr="00872D76">
        <w:rPr>
          <w:b/>
        </w:rPr>
        <w:t xml:space="preserve">How did concreting the </w:t>
      </w:r>
      <w:proofErr w:type="gramStart"/>
      <w:r w:rsidRPr="00872D76">
        <w:rPr>
          <w:b/>
        </w:rPr>
        <w:t>Los Angeles river</w:t>
      </w:r>
      <w:proofErr w:type="gramEnd"/>
      <w:r w:rsidRPr="00872D76">
        <w:rPr>
          <w:b/>
        </w:rPr>
        <w:t xml:space="preserve"> affect the city’s neighborhoods and their social, cultural, or economic status?</w:t>
      </w:r>
    </w:p>
    <w:p w14:paraId="61E53343" w14:textId="2E0E8BA9" w:rsidR="00872D76" w:rsidRDefault="00872D76">
      <w:r>
        <w:t>Q1.)</w:t>
      </w:r>
      <w:r w:rsidRPr="00872D76">
        <w:t xml:space="preserve"> In 1-2 sentences, give a brief overview of the book </w:t>
      </w:r>
      <w:r w:rsidRPr="00872D76">
        <w:rPr>
          <w:i/>
        </w:rPr>
        <w:t>Whitewashed adobe:  the rise of Los Angeles and the remaking of its Mexican past</w:t>
      </w:r>
      <w:r>
        <w:t>.</w:t>
      </w:r>
    </w:p>
    <w:p w14:paraId="7F10B00D" w14:textId="3E3EF060" w:rsidR="00595358" w:rsidRDefault="00595358"/>
    <w:p w14:paraId="0F9868AC" w14:textId="64F44122" w:rsidR="00595358" w:rsidRDefault="00595358"/>
    <w:p w14:paraId="0973AD77" w14:textId="35D2683A" w:rsidR="00595358" w:rsidRDefault="00595358"/>
    <w:p w14:paraId="63F5432C" w14:textId="77777777" w:rsidR="00595358" w:rsidRDefault="00595358"/>
    <w:p w14:paraId="30EC7E23" w14:textId="77777777" w:rsidR="00872D76" w:rsidRDefault="00872D76"/>
    <w:p w14:paraId="7BAFD4A9" w14:textId="41490882" w:rsidR="00872D76" w:rsidRDefault="00872D76">
      <w:r>
        <w:t>Q2.) I</w:t>
      </w:r>
      <w:r w:rsidRPr="00872D76">
        <w:t xml:space="preserve">n 2-3 sentences detail the connection between </w:t>
      </w:r>
      <w:r w:rsidRPr="00872D76">
        <w:rPr>
          <w:i/>
        </w:rPr>
        <w:t>Whitewashed Adobe</w:t>
      </w:r>
      <w:r w:rsidRPr="00872D76">
        <w:t xml:space="preserve"> and the research question "How did concreting the </w:t>
      </w:r>
      <w:proofErr w:type="gramStart"/>
      <w:r w:rsidRPr="00872D76">
        <w:t>Los Angeles river</w:t>
      </w:r>
      <w:proofErr w:type="gramEnd"/>
      <w:r w:rsidRPr="00872D76">
        <w:t xml:space="preserve"> affect the city’s neighborhoods and their social, cultural, or economic status?" (</w:t>
      </w:r>
      <w:proofErr w:type="gramStart"/>
      <w:r w:rsidRPr="00872D76">
        <w:t>hint</w:t>
      </w:r>
      <w:proofErr w:type="gramEnd"/>
      <w:r w:rsidRPr="00872D76">
        <w:t>: keep in mind the BEAM method and examples found on the history research guide)</w:t>
      </w:r>
    </w:p>
    <w:p w14:paraId="29D84B61" w14:textId="77777777" w:rsidR="00595358" w:rsidRDefault="00595358"/>
    <w:p w14:paraId="00EA0D58" w14:textId="77777777" w:rsidR="00595358" w:rsidRDefault="00595358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7BDF0870" w14:textId="69D08E25" w:rsidR="00595358" w:rsidRDefault="00595358" w:rsidP="00595358">
      <w:pPr>
        <w:jc w:val="center"/>
        <w:rPr>
          <w:b/>
          <w:sz w:val="32"/>
          <w:szCs w:val="32"/>
        </w:rPr>
      </w:pPr>
      <w:r w:rsidRPr="00872D76">
        <w:rPr>
          <w:b/>
          <w:sz w:val="32"/>
          <w:szCs w:val="32"/>
        </w:rPr>
        <w:lastRenderedPageBreak/>
        <w:t xml:space="preserve">Create an annotated bibliography entry </w:t>
      </w:r>
      <w:r>
        <w:rPr>
          <w:b/>
          <w:sz w:val="32"/>
          <w:szCs w:val="32"/>
        </w:rPr>
        <w:t xml:space="preserve">for </w:t>
      </w:r>
      <w:r w:rsidRPr="00872D76">
        <w:rPr>
          <w:b/>
          <w:i/>
          <w:sz w:val="32"/>
          <w:szCs w:val="32"/>
        </w:rPr>
        <w:t>Whitewashed Adobe</w:t>
      </w:r>
      <w:r w:rsidRPr="00872D76">
        <w:rPr>
          <w:b/>
          <w:sz w:val="32"/>
          <w:szCs w:val="32"/>
        </w:rPr>
        <w:t>.</w:t>
      </w:r>
    </w:p>
    <w:p w14:paraId="10627733" w14:textId="77777777" w:rsidR="00595358" w:rsidRDefault="00595358" w:rsidP="00595358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S</w:t>
      </w:r>
      <w:r w:rsidRPr="00872D76">
        <w:rPr>
          <w:i/>
          <w:sz w:val="24"/>
          <w:szCs w:val="24"/>
        </w:rPr>
        <w:t>mall groups will work together to create a citation and annotation for the book.</w:t>
      </w:r>
      <w:r>
        <w:rPr>
          <w:i/>
          <w:sz w:val="24"/>
          <w:szCs w:val="24"/>
        </w:rPr>
        <w:t xml:space="preserve"> Keep the BEAM Method in mind when considering how the source can help you answer the question.</w:t>
      </w:r>
      <w:r w:rsidRPr="00872D76">
        <w:rPr>
          <w:i/>
          <w:sz w:val="24"/>
          <w:szCs w:val="24"/>
        </w:rPr>
        <w:t xml:space="preserve"> The class will then come back together to </w:t>
      </w:r>
      <w:r>
        <w:rPr>
          <w:i/>
          <w:sz w:val="24"/>
          <w:szCs w:val="24"/>
        </w:rPr>
        <w:t>discuss</w:t>
      </w:r>
      <w:r w:rsidRPr="00872D76">
        <w:rPr>
          <w:i/>
          <w:sz w:val="24"/>
          <w:szCs w:val="24"/>
        </w:rPr>
        <w:t xml:space="preserve"> the annotations. </w:t>
      </w:r>
    </w:p>
    <w:p w14:paraId="2C838F1C" w14:textId="77777777" w:rsidR="00595358" w:rsidRPr="00872D76" w:rsidRDefault="00595358" w:rsidP="00595358">
      <w:pPr>
        <w:jc w:val="center"/>
        <w:rPr>
          <w:i/>
          <w:sz w:val="24"/>
          <w:szCs w:val="24"/>
        </w:rPr>
      </w:pPr>
      <w:r w:rsidRPr="00595358">
        <w:rPr>
          <w:b/>
          <w:bCs/>
          <w:i/>
          <w:sz w:val="24"/>
          <w:szCs w:val="24"/>
          <w:u w:val="single"/>
        </w:rPr>
        <w:t>B</w:t>
      </w:r>
      <w:r>
        <w:rPr>
          <w:i/>
          <w:sz w:val="24"/>
          <w:szCs w:val="24"/>
        </w:rPr>
        <w:t xml:space="preserve">ackground, </w:t>
      </w:r>
      <w:r w:rsidRPr="00595358">
        <w:rPr>
          <w:b/>
          <w:bCs/>
          <w:i/>
          <w:sz w:val="24"/>
          <w:szCs w:val="24"/>
          <w:u w:val="single"/>
        </w:rPr>
        <w:t>E</w:t>
      </w:r>
      <w:r>
        <w:rPr>
          <w:i/>
          <w:sz w:val="24"/>
          <w:szCs w:val="24"/>
        </w:rPr>
        <w:t xml:space="preserve">vidence, </w:t>
      </w:r>
      <w:r w:rsidRPr="00595358">
        <w:rPr>
          <w:b/>
          <w:bCs/>
          <w:i/>
          <w:sz w:val="24"/>
          <w:szCs w:val="24"/>
          <w:u w:val="single"/>
        </w:rPr>
        <w:t>A</w:t>
      </w:r>
      <w:r>
        <w:rPr>
          <w:i/>
          <w:sz w:val="24"/>
          <w:szCs w:val="24"/>
        </w:rPr>
        <w:t xml:space="preserve">rgument, </w:t>
      </w:r>
      <w:r w:rsidRPr="00595358">
        <w:rPr>
          <w:b/>
          <w:bCs/>
          <w:i/>
          <w:sz w:val="24"/>
          <w:szCs w:val="24"/>
          <w:u w:val="single"/>
        </w:rPr>
        <w:t>M</w:t>
      </w:r>
      <w:r>
        <w:rPr>
          <w:i/>
          <w:sz w:val="24"/>
          <w:szCs w:val="24"/>
        </w:rPr>
        <w:t>ethod</w:t>
      </w:r>
    </w:p>
    <w:p w14:paraId="237E5055" w14:textId="77777777" w:rsidR="00872D76" w:rsidRDefault="00872D76"/>
    <w:p w14:paraId="3FDC86F3" w14:textId="77777777" w:rsidR="00872D76" w:rsidRPr="00872D76" w:rsidRDefault="00872D76">
      <w:pPr>
        <w:rPr>
          <w:b/>
          <w:sz w:val="32"/>
          <w:szCs w:val="32"/>
        </w:rPr>
      </w:pPr>
      <w:r w:rsidRPr="00872D76">
        <w:rPr>
          <w:b/>
          <w:sz w:val="32"/>
          <w:szCs w:val="32"/>
        </w:rPr>
        <w:t>Group</w:t>
      </w:r>
      <w:r>
        <w:rPr>
          <w:b/>
          <w:sz w:val="32"/>
          <w:szCs w:val="32"/>
        </w:rPr>
        <w:t>s</w:t>
      </w:r>
      <w:r w:rsidRPr="00872D76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with question </w:t>
      </w:r>
      <w:r w:rsidRPr="00872D76">
        <w:rPr>
          <w:b/>
          <w:sz w:val="32"/>
          <w:szCs w:val="32"/>
        </w:rPr>
        <w:t>2</w:t>
      </w:r>
    </w:p>
    <w:p w14:paraId="0A31E95A" w14:textId="77777777" w:rsidR="00872D76" w:rsidRPr="00872D76" w:rsidRDefault="00872D76">
      <w:pPr>
        <w:rPr>
          <w:b/>
        </w:rPr>
      </w:pPr>
      <w:r w:rsidRPr="00872D76">
        <w:rPr>
          <w:b/>
        </w:rPr>
        <w:t>How was quarantine used to segregate, control, or remove Chinese and Mexican people in California?</w:t>
      </w:r>
    </w:p>
    <w:p w14:paraId="37D1E9B4" w14:textId="531EE179" w:rsidR="00872D76" w:rsidRDefault="00872D76" w:rsidP="00872D76">
      <w:r>
        <w:t>Q1.)</w:t>
      </w:r>
      <w:r w:rsidRPr="00872D76">
        <w:t xml:space="preserve"> In 1-2 sentences, give a brief overview of the book </w:t>
      </w:r>
      <w:r w:rsidRPr="00872D76">
        <w:rPr>
          <w:i/>
        </w:rPr>
        <w:t>Whitewashed adobe:  the rise of Los Angeles and the remaking of its Mexican past</w:t>
      </w:r>
      <w:r>
        <w:t>.</w:t>
      </w:r>
    </w:p>
    <w:p w14:paraId="62BCCDC6" w14:textId="002F1793" w:rsidR="00595358" w:rsidRDefault="00595358" w:rsidP="00872D76"/>
    <w:p w14:paraId="29A8126F" w14:textId="2FD7F05D" w:rsidR="00595358" w:rsidRDefault="00595358" w:rsidP="00872D76"/>
    <w:p w14:paraId="0A2CDEF4" w14:textId="7671EED5" w:rsidR="00595358" w:rsidRDefault="00595358" w:rsidP="00872D76"/>
    <w:p w14:paraId="0BE46A6D" w14:textId="54D3939D" w:rsidR="00595358" w:rsidRDefault="00595358" w:rsidP="00872D76"/>
    <w:p w14:paraId="53D2DAD5" w14:textId="77777777" w:rsidR="00595358" w:rsidRDefault="00595358" w:rsidP="00872D76"/>
    <w:p w14:paraId="0AFF6739" w14:textId="77777777" w:rsidR="00872D76" w:rsidRDefault="00872D76" w:rsidP="00872D76"/>
    <w:p w14:paraId="0327BE77" w14:textId="5B21ED53" w:rsidR="00872D76" w:rsidRDefault="00872D76" w:rsidP="00872D76">
      <w:r>
        <w:t>Q2.) I</w:t>
      </w:r>
      <w:r w:rsidRPr="00872D76">
        <w:t xml:space="preserve">n 2-3 sentences detail the connection between </w:t>
      </w:r>
      <w:r w:rsidRPr="00872D76">
        <w:rPr>
          <w:i/>
        </w:rPr>
        <w:t>Whitewashed Adobe</w:t>
      </w:r>
      <w:r w:rsidRPr="00872D76">
        <w:t xml:space="preserve"> and the research question "How was quarantine used to segregate, control, or remove Chinese and Mexican people in California?" (</w:t>
      </w:r>
      <w:proofErr w:type="gramStart"/>
      <w:r w:rsidRPr="00872D76">
        <w:t>hint</w:t>
      </w:r>
      <w:proofErr w:type="gramEnd"/>
      <w:r w:rsidRPr="00872D76">
        <w:t>: keep in mind the BEAM method and examples found on the history research guide)</w:t>
      </w:r>
    </w:p>
    <w:p w14:paraId="26C29D05" w14:textId="77777777" w:rsidR="00872D76" w:rsidRDefault="00872D76"/>
    <w:sectPr w:rsidR="00872D7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81EF7" w14:textId="77777777" w:rsidR="0083514C" w:rsidRDefault="0083514C" w:rsidP="0007176A">
      <w:pPr>
        <w:spacing w:after="0" w:line="240" w:lineRule="auto"/>
      </w:pPr>
      <w:r>
        <w:separator/>
      </w:r>
    </w:p>
  </w:endnote>
  <w:endnote w:type="continuationSeparator" w:id="0">
    <w:p w14:paraId="42D08EE2" w14:textId="77777777" w:rsidR="0083514C" w:rsidRDefault="0083514C" w:rsidP="00071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6C26D" w14:textId="77777777" w:rsidR="00BC4E8B" w:rsidRDefault="00BC4E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93821" w14:textId="6B06728C" w:rsidR="0007176A" w:rsidRPr="00BC4E8B" w:rsidRDefault="0007176A" w:rsidP="00BC4E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7697A" w14:textId="77777777" w:rsidR="00BC4E8B" w:rsidRDefault="00BC4E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5D183" w14:textId="77777777" w:rsidR="0083514C" w:rsidRDefault="0083514C" w:rsidP="0007176A">
      <w:pPr>
        <w:spacing w:after="0" w:line="240" w:lineRule="auto"/>
      </w:pPr>
      <w:r>
        <w:separator/>
      </w:r>
    </w:p>
  </w:footnote>
  <w:footnote w:type="continuationSeparator" w:id="0">
    <w:p w14:paraId="23CBCCFC" w14:textId="77777777" w:rsidR="0083514C" w:rsidRDefault="0083514C" w:rsidP="00071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69A59" w14:textId="77777777" w:rsidR="00BC4E8B" w:rsidRDefault="00BC4E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15C07" w14:textId="77777777" w:rsidR="00BC4E8B" w:rsidRDefault="00BC4E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95339" w14:textId="77777777" w:rsidR="00BC4E8B" w:rsidRDefault="00BC4E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DE3MTU2tDQxNjNW0lEKTi0uzszPAykwrgUAajxcrCwAAAA="/>
  </w:docVars>
  <w:rsids>
    <w:rsidRoot w:val="00872D76"/>
    <w:rsid w:val="00022B63"/>
    <w:rsid w:val="00060997"/>
    <w:rsid w:val="0007176A"/>
    <w:rsid w:val="000849D0"/>
    <w:rsid w:val="0009349C"/>
    <w:rsid w:val="000F5268"/>
    <w:rsid w:val="0010030A"/>
    <w:rsid w:val="0010086B"/>
    <w:rsid w:val="001329A0"/>
    <w:rsid w:val="00145103"/>
    <w:rsid w:val="0014644B"/>
    <w:rsid w:val="00157810"/>
    <w:rsid w:val="00172BC7"/>
    <w:rsid w:val="001A602F"/>
    <w:rsid w:val="001B01C1"/>
    <w:rsid w:val="0020391C"/>
    <w:rsid w:val="00241BD3"/>
    <w:rsid w:val="00244B56"/>
    <w:rsid w:val="002A066C"/>
    <w:rsid w:val="002C0D5C"/>
    <w:rsid w:val="002E0C5D"/>
    <w:rsid w:val="002E7252"/>
    <w:rsid w:val="002F0D8A"/>
    <w:rsid w:val="003254FB"/>
    <w:rsid w:val="003611DF"/>
    <w:rsid w:val="003666AC"/>
    <w:rsid w:val="003A140C"/>
    <w:rsid w:val="003C4B8D"/>
    <w:rsid w:val="003D0631"/>
    <w:rsid w:val="003D10FD"/>
    <w:rsid w:val="004108AB"/>
    <w:rsid w:val="00413E3B"/>
    <w:rsid w:val="004331E5"/>
    <w:rsid w:val="00475C84"/>
    <w:rsid w:val="00501EE8"/>
    <w:rsid w:val="00520105"/>
    <w:rsid w:val="005478E4"/>
    <w:rsid w:val="00577EB9"/>
    <w:rsid w:val="00595358"/>
    <w:rsid w:val="005C44EA"/>
    <w:rsid w:val="00603289"/>
    <w:rsid w:val="00631B0C"/>
    <w:rsid w:val="00641368"/>
    <w:rsid w:val="00641BF3"/>
    <w:rsid w:val="00644D60"/>
    <w:rsid w:val="00655DBF"/>
    <w:rsid w:val="00670951"/>
    <w:rsid w:val="00675053"/>
    <w:rsid w:val="00677917"/>
    <w:rsid w:val="006B4226"/>
    <w:rsid w:val="006F5EB6"/>
    <w:rsid w:val="007026A9"/>
    <w:rsid w:val="00720F0D"/>
    <w:rsid w:val="00727C71"/>
    <w:rsid w:val="0073373B"/>
    <w:rsid w:val="007811C2"/>
    <w:rsid w:val="007A2399"/>
    <w:rsid w:val="00800319"/>
    <w:rsid w:val="00805D6A"/>
    <w:rsid w:val="00824BE9"/>
    <w:rsid w:val="0083514C"/>
    <w:rsid w:val="008536B7"/>
    <w:rsid w:val="00872D76"/>
    <w:rsid w:val="00873FE1"/>
    <w:rsid w:val="00876D1C"/>
    <w:rsid w:val="00877358"/>
    <w:rsid w:val="008B17D3"/>
    <w:rsid w:val="00905FC7"/>
    <w:rsid w:val="0092693C"/>
    <w:rsid w:val="00926E5F"/>
    <w:rsid w:val="009447B7"/>
    <w:rsid w:val="009736C7"/>
    <w:rsid w:val="00993E30"/>
    <w:rsid w:val="00997B2F"/>
    <w:rsid w:val="009B00C7"/>
    <w:rsid w:val="009B0A3F"/>
    <w:rsid w:val="009D1272"/>
    <w:rsid w:val="00A4294C"/>
    <w:rsid w:val="00A55E03"/>
    <w:rsid w:val="00A908AC"/>
    <w:rsid w:val="00AC3F47"/>
    <w:rsid w:val="00B26769"/>
    <w:rsid w:val="00B320A4"/>
    <w:rsid w:val="00B55D14"/>
    <w:rsid w:val="00B85609"/>
    <w:rsid w:val="00B90813"/>
    <w:rsid w:val="00BC350F"/>
    <w:rsid w:val="00BC4E8B"/>
    <w:rsid w:val="00C53AC4"/>
    <w:rsid w:val="00CA1831"/>
    <w:rsid w:val="00CA6678"/>
    <w:rsid w:val="00CE07D4"/>
    <w:rsid w:val="00CF522D"/>
    <w:rsid w:val="00D41E5F"/>
    <w:rsid w:val="00D64661"/>
    <w:rsid w:val="00D85B4C"/>
    <w:rsid w:val="00DA50F5"/>
    <w:rsid w:val="00DA6CF4"/>
    <w:rsid w:val="00DE3135"/>
    <w:rsid w:val="00E5640F"/>
    <w:rsid w:val="00E87AB4"/>
    <w:rsid w:val="00EA5140"/>
    <w:rsid w:val="00EA597F"/>
    <w:rsid w:val="00ED43E2"/>
    <w:rsid w:val="00F04E4A"/>
    <w:rsid w:val="00F16B99"/>
    <w:rsid w:val="00F212D2"/>
    <w:rsid w:val="00F83208"/>
    <w:rsid w:val="00F91721"/>
    <w:rsid w:val="00F91992"/>
    <w:rsid w:val="00FB2826"/>
    <w:rsid w:val="00FC435B"/>
    <w:rsid w:val="00FE1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6521C"/>
  <w15:chartTrackingRefBased/>
  <w15:docId w15:val="{4F06D779-332F-40FC-B59C-EE7D1B090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76A"/>
  </w:style>
  <w:style w:type="paragraph" w:styleId="Footer">
    <w:name w:val="footer"/>
    <w:basedOn w:val="Normal"/>
    <w:link w:val="FooterChar"/>
    <w:uiPriority w:val="99"/>
    <w:unhideWhenUsed/>
    <w:rsid w:val="00071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76A"/>
  </w:style>
  <w:style w:type="character" w:styleId="Hyperlink">
    <w:name w:val="Hyperlink"/>
    <w:basedOn w:val="DefaultParagraphFont"/>
    <w:uiPriority w:val="99"/>
    <w:semiHidden/>
    <w:unhideWhenUsed/>
    <w:rsid w:val="0007176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lkner, Kendall J</dc:creator>
  <cp:keywords/>
  <dc:description/>
  <cp:lastModifiedBy>Kendall Faulkner</cp:lastModifiedBy>
  <cp:revision>4</cp:revision>
  <dcterms:created xsi:type="dcterms:W3CDTF">2020-02-12T18:12:00Z</dcterms:created>
  <dcterms:modified xsi:type="dcterms:W3CDTF">2021-07-14T21:39:00Z</dcterms:modified>
</cp:coreProperties>
</file>